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C29B1C" w14:textId="64D51E2D" w:rsidR="00C51AAC" w:rsidRPr="000C39BD" w:rsidRDefault="00163A81" w:rsidP="00C51AAC">
      <w:pPr>
        <w:jc w:val="center"/>
        <w:rPr>
          <w:b/>
          <w:sz w:val="32"/>
          <w:szCs w:val="28"/>
        </w:rPr>
      </w:pPr>
      <w:r w:rsidRPr="00163A81">
        <w:rPr>
          <w:rFonts w:hint="eastAsia"/>
          <w:b/>
          <w:sz w:val="32"/>
          <w:szCs w:val="28"/>
        </w:rPr>
        <w:t>高承实博士</w:t>
      </w:r>
      <w:r w:rsidR="00C51AAC" w:rsidRPr="000C39BD">
        <w:rPr>
          <w:b/>
          <w:sz w:val="32"/>
          <w:szCs w:val="28"/>
        </w:rPr>
        <w:t>简介</w:t>
      </w:r>
    </w:p>
    <w:p w14:paraId="66C52968" w14:textId="5E7D463E" w:rsidR="00C51AAC" w:rsidRPr="00726F6E" w:rsidRDefault="00262A5D" w:rsidP="00C51AAC">
      <w:pPr>
        <w:jc w:val="center"/>
        <w:rPr>
          <w:b/>
          <w:sz w:val="28"/>
          <w:szCs w:val="28"/>
        </w:rPr>
      </w:pPr>
      <w:r>
        <w:rPr>
          <w:noProof/>
        </w:rPr>
        <w:drawing>
          <wp:inline distT="0" distB="0" distL="0" distR="0" wp14:anchorId="06FCA6BF" wp14:editId="562B8917">
            <wp:extent cx="1623527" cy="2435291"/>
            <wp:effectExtent l="0" t="0" r="0" b="317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7109" cy="2440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26960" w14:textId="77777777" w:rsidR="00176BAE" w:rsidRDefault="00176BAE">
      <w:pPr>
        <w:rPr>
          <w:b/>
          <w:sz w:val="28"/>
          <w:szCs w:val="28"/>
        </w:rPr>
      </w:pPr>
    </w:p>
    <w:p w14:paraId="4F47F40A" w14:textId="0891C1CE" w:rsidR="00D03684" w:rsidRPr="00DE26C6" w:rsidRDefault="00163A81" w:rsidP="00CF5BF5">
      <w:pPr>
        <w:spacing w:line="360" w:lineRule="auto"/>
        <w:ind w:firstLineChars="200" w:firstLine="480"/>
        <w:rPr>
          <w:rFonts w:ascii="宋体" w:hAnsi="宋体" w:hint="eastAsia"/>
          <w:sz w:val="24"/>
        </w:rPr>
      </w:pPr>
      <w:r w:rsidRPr="00163A81">
        <w:rPr>
          <w:rFonts w:ascii="宋体" w:hAnsi="宋体" w:hint="eastAsia"/>
          <w:sz w:val="24"/>
        </w:rPr>
        <w:t>高承实，密码学博士，安徽栈谷科技有限公司董事长，专注于WEB 3、元宇宙、数字化转型和数据要素等领域。</w:t>
      </w:r>
      <w:proofErr w:type="gramStart"/>
      <w:r w:rsidRPr="00163A81">
        <w:rPr>
          <w:rFonts w:ascii="宋体" w:hAnsi="宋体" w:hint="eastAsia"/>
          <w:sz w:val="24"/>
        </w:rPr>
        <w:t>国际元</w:t>
      </w:r>
      <w:proofErr w:type="gramEnd"/>
      <w:r w:rsidRPr="00163A81">
        <w:rPr>
          <w:rFonts w:ascii="宋体" w:hAnsi="宋体" w:hint="eastAsia"/>
          <w:sz w:val="24"/>
        </w:rPr>
        <w:t>宇宙医学协会官方期刊《Clinical e-Health》编委，《元宇宙医学》</w:t>
      </w:r>
      <w:proofErr w:type="gramStart"/>
      <w:r w:rsidRPr="00163A81">
        <w:rPr>
          <w:rFonts w:ascii="宋体" w:hAnsi="宋体" w:hint="eastAsia"/>
          <w:sz w:val="24"/>
        </w:rPr>
        <w:t>期刊副</w:t>
      </w:r>
      <w:proofErr w:type="gramEnd"/>
      <w:r w:rsidRPr="00163A81">
        <w:rPr>
          <w:rFonts w:ascii="宋体" w:hAnsi="宋体" w:hint="eastAsia"/>
          <w:sz w:val="24"/>
        </w:rPr>
        <w:t>主编。曾在解放军信息工程大学服役 20 余年、副教授。中国计算机学会高级会员、区块链专委会执委，中国工业与应用数学</w:t>
      </w:r>
      <w:proofErr w:type="gramStart"/>
      <w:r w:rsidRPr="00163A81">
        <w:rPr>
          <w:rFonts w:ascii="宋体" w:hAnsi="宋体" w:hint="eastAsia"/>
          <w:sz w:val="24"/>
        </w:rPr>
        <w:t>学会区</w:t>
      </w:r>
      <w:proofErr w:type="gramEnd"/>
      <w:r w:rsidRPr="00163A81">
        <w:rPr>
          <w:rFonts w:ascii="宋体" w:hAnsi="宋体" w:hint="eastAsia"/>
          <w:sz w:val="24"/>
        </w:rPr>
        <w:t>块链专委会常务委员，中国移动通信联合会元宇宙产业委员会常务委员，</w:t>
      </w:r>
      <w:proofErr w:type="gramStart"/>
      <w:r w:rsidRPr="00163A81">
        <w:rPr>
          <w:rFonts w:ascii="宋体" w:hAnsi="宋体" w:hint="eastAsia"/>
          <w:sz w:val="24"/>
        </w:rPr>
        <w:t>云安全</w:t>
      </w:r>
      <w:proofErr w:type="gramEnd"/>
      <w:r w:rsidRPr="00163A81">
        <w:rPr>
          <w:rFonts w:ascii="宋体" w:hAnsi="宋体" w:hint="eastAsia"/>
          <w:sz w:val="24"/>
        </w:rPr>
        <w:t>联盟 CSA 大</w:t>
      </w:r>
      <w:proofErr w:type="gramStart"/>
      <w:r w:rsidRPr="00163A81">
        <w:rPr>
          <w:rFonts w:ascii="宋体" w:hAnsi="宋体" w:hint="eastAsia"/>
          <w:sz w:val="24"/>
        </w:rPr>
        <w:t>中华区元宇宙</w:t>
      </w:r>
      <w:proofErr w:type="gramEnd"/>
      <w:r w:rsidRPr="00163A81">
        <w:rPr>
          <w:rFonts w:ascii="宋体" w:hAnsi="宋体" w:hint="eastAsia"/>
          <w:sz w:val="24"/>
        </w:rPr>
        <w:t>技术安全专家组专家。被全国高校人工智能与大数据创新联盟评为 2023 年度“区块链 60 人”、“元宇宙 30人”。 出版《元宇宙进化逻辑》《区块链技术本质与应用》《回归常识——高博士区块链观察》等专著，《WEB 3 中的零知识证明》《区块链中的密码技术》等编著。</w:t>
      </w:r>
    </w:p>
    <w:p w14:paraId="15CDF3C9" w14:textId="77777777" w:rsidR="00D03684" w:rsidRPr="00D03684" w:rsidRDefault="00D03684" w:rsidP="00090422"/>
    <w:sectPr w:rsidR="00D03684" w:rsidRPr="00D0368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0CA0F3" w14:textId="77777777" w:rsidR="00195958" w:rsidRDefault="00195958" w:rsidP="00C93F07">
      <w:r>
        <w:separator/>
      </w:r>
    </w:p>
  </w:endnote>
  <w:endnote w:type="continuationSeparator" w:id="0">
    <w:p w14:paraId="249DE3AF" w14:textId="77777777" w:rsidR="00195958" w:rsidRDefault="00195958" w:rsidP="00C93F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90FA3D" w14:textId="77777777" w:rsidR="00195958" w:rsidRDefault="00195958" w:rsidP="00C93F07">
      <w:r>
        <w:separator/>
      </w:r>
    </w:p>
  </w:footnote>
  <w:footnote w:type="continuationSeparator" w:id="0">
    <w:p w14:paraId="3E71FE2E" w14:textId="77777777" w:rsidR="00195958" w:rsidRDefault="00195958" w:rsidP="00C93F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2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OztDA2MDA3MDOzMDVT0lEKTi0uzszPAykwrAUAj5JyTSwAAAA="/>
  </w:docVars>
  <w:rsids>
    <w:rsidRoot w:val="00C51AAC"/>
    <w:rsid w:val="000513D0"/>
    <w:rsid w:val="00090422"/>
    <w:rsid w:val="000C39BD"/>
    <w:rsid w:val="00116E7E"/>
    <w:rsid w:val="00126965"/>
    <w:rsid w:val="00163A81"/>
    <w:rsid w:val="00176BAE"/>
    <w:rsid w:val="00195958"/>
    <w:rsid w:val="0022655F"/>
    <w:rsid w:val="002421A3"/>
    <w:rsid w:val="00262A5D"/>
    <w:rsid w:val="002F14DA"/>
    <w:rsid w:val="00386BCC"/>
    <w:rsid w:val="00476451"/>
    <w:rsid w:val="005E43E1"/>
    <w:rsid w:val="00810949"/>
    <w:rsid w:val="0084130B"/>
    <w:rsid w:val="009E1BC3"/>
    <w:rsid w:val="00AA735F"/>
    <w:rsid w:val="00B600D3"/>
    <w:rsid w:val="00BC761A"/>
    <w:rsid w:val="00C51AAC"/>
    <w:rsid w:val="00C93F07"/>
    <w:rsid w:val="00CF5BF5"/>
    <w:rsid w:val="00D03684"/>
    <w:rsid w:val="00FD6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7F221D"/>
  <w15:chartTrackingRefBased/>
  <w15:docId w15:val="{C8C1B36D-4510-4868-959B-0AE774D37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93F0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93F07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93F0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93F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guoqiang</dc:creator>
  <cp:keywords/>
  <dc:description/>
  <cp:lastModifiedBy>青龙 小</cp:lastModifiedBy>
  <cp:revision>2</cp:revision>
  <dcterms:created xsi:type="dcterms:W3CDTF">2024-11-19T04:45:00Z</dcterms:created>
  <dcterms:modified xsi:type="dcterms:W3CDTF">2024-11-19T04:45:00Z</dcterms:modified>
</cp:coreProperties>
</file>